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1E86A6" w14:textId="7C2EBE90" w:rsidR="00C80535" w:rsidRDefault="00000000">
      <w:pPr>
        <w:pStyle w:val="FirstParagraph"/>
      </w:pPr>
      <w:r>
        <w:rPr>
          <w:b/>
          <w:bCs/>
        </w:rPr>
        <w:t xml:space="preserve">Bank Data Warehouse – Dimensional Modeling </w:t>
      </w:r>
    </w:p>
    <w:p w14:paraId="40206692" w14:textId="77777777" w:rsidR="00C80535" w:rsidRDefault="00000000">
      <w:pPr>
        <w:pStyle w:val="BodyText"/>
      </w:pPr>
      <w:r>
        <w:rPr>
          <w:b/>
          <w:bCs/>
        </w:rPr>
        <w:t>Project Name:</w:t>
      </w:r>
      <w:r>
        <w:t xml:space="preserve"> Bank Data Warehouse – Dimensional Modeling</w:t>
      </w:r>
    </w:p>
    <w:p w14:paraId="089E8D3C" w14:textId="77777777" w:rsidR="00C80535" w:rsidRDefault="00000000">
      <w:r>
        <w:pict w14:anchorId="07D17C42">
          <v:rect id="_x0000_i1025" style="width:0;height:1.5pt" o:hralign="center" o:hrstd="t" o:hr="t"/>
        </w:pict>
      </w:r>
    </w:p>
    <w:p w14:paraId="459CEE18" w14:textId="77777777" w:rsidR="00C80535" w:rsidRDefault="00000000">
      <w:pPr>
        <w:pStyle w:val="Heading2"/>
      </w:pPr>
      <w:bookmarkStart w:id="0" w:name="project-overview"/>
      <w:r>
        <w:t>1. Project Overview</w:t>
      </w:r>
    </w:p>
    <w:p w14:paraId="3066EA82" w14:textId="77777777" w:rsidR="00C80535" w:rsidRDefault="00000000">
      <w:pPr>
        <w:pStyle w:val="FirstParagraph"/>
      </w:pPr>
      <w:r>
        <w:t xml:space="preserve">The objective of this project is to design and implement a </w:t>
      </w:r>
      <w:r>
        <w:rPr>
          <w:b/>
          <w:bCs/>
        </w:rPr>
        <w:t>Dimensional Data Model (Star Schema)</w:t>
      </w:r>
      <w:r>
        <w:t xml:space="preserve"> in </w:t>
      </w:r>
      <w:r>
        <w:rPr>
          <w:b/>
          <w:bCs/>
        </w:rPr>
        <w:t>MySQL</w:t>
      </w:r>
      <w:r>
        <w:t xml:space="preserve"> for the bank’s operational data from multiple CSV files. This will enable efficient </w:t>
      </w:r>
      <w:r>
        <w:rPr>
          <w:b/>
          <w:bCs/>
        </w:rPr>
        <w:t>analytics, reporting, and business intelligence</w:t>
      </w:r>
      <w:r>
        <w:t xml:space="preserve"> for banking operations including transactions, payments, loans, and credit cards.</w:t>
      </w:r>
    </w:p>
    <w:p w14:paraId="773F4441" w14:textId="77777777" w:rsidR="00C80535" w:rsidRDefault="00000000">
      <w:r>
        <w:pict w14:anchorId="0A98B06B">
          <v:rect id="_x0000_i1026" style="width:0;height:1.5pt" o:hralign="center" o:hrstd="t" o:hr="t"/>
        </w:pict>
      </w:r>
    </w:p>
    <w:p w14:paraId="512A794F" w14:textId="77777777" w:rsidR="00C80535" w:rsidRDefault="00000000">
      <w:pPr>
        <w:pStyle w:val="Heading2"/>
      </w:pPr>
      <w:bookmarkStart w:id="1" w:name="source-data"/>
      <w:bookmarkEnd w:id="0"/>
      <w:r>
        <w:t>2. Source Data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389"/>
        <w:gridCol w:w="5187"/>
      </w:tblGrid>
      <w:tr w:rsidR="00C80535" w14:paraId="68457AD9" w14:textId="77777777" w:rsidTr="00C805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30" w:type="dxa"/>
          </w:tcPr>
          <w:p w14:paraId="657CA3BD" w14:textId="77777777" w:rsidR="00C80535" w:rsidRDefault="00000000">
            <w:pPr>
              <w:pStyle w:val="Compact"/>
            </w:pPr>
            <w:r>
              <w:t>File Name</w:t>
            </w:r>
          </w:p>
        </w:tc>
        <w:tc>
          <w:tcPr>
            <w:tcW w:w="4290" w:type="dxa"/>
          </w:tcPr>
          <w:p w14:paraId="79A273E8" w14:textId="77777777" w:rsidR="00C80535" w:rsidRDefault="00000000">
            <w:pPr>
              <w:pStyle w:val="Compact"/>
            </w:pPr>
            <w:r>
              <w:t>Key Columns</w:t>
            </w:r>
          </w:p>
        </w:tc>
      </w:tr>
      <w:tr w:rsidR="00C80535" w14:paraId="0DCEB1E7" w14:textId="77777777">
        <w:tc>
          <w:tcPr>
            <w:tcW w:w="3630" w:type="dxa"/>
          </w:tcPr>
          <w:p w14:paraId="4C86C281" w14:textId="77777777" w:rsidR="00C80535" w:rsidRDefault="00000000">
            <w:pPr>
              <w:pStyle w:val="Compact"/>
            </w:pPr>
            <w:r>
              <w:t>transaction.csv</w:t>
            </w:r>
          </w:p>
        </w:tc>
        <w:tc>
          <w:tcPr>
            <w:tcW w:w="4290" w:type="dxa"/>
          </w:tcPr>
          <w:p w14:paraId="68E0A960" w14:textId="77777777" w:rsidR="00C80535" w:rsidRDefault="00000000">
            <w:pPr>
              <w:pStyle w:val="Compact"/>
            </w:pPr>
            <w:r>
              <w:t>TransactionID, AccountID, Amount, TransactionType, Date</w:t>
            </w:r>
          </w:p>
        </w:tc>
      </w:tr>
      <w:tr w:rsidR="00C80535" w14:paraId="2FC607F9" w14:textId="77777777">
        <w:tc>
          <w:tcPr>
            <w:tcW w:w="3630" w:type="dxa"/>
          </w:tcPr>
          <w:p w14:paraId="4D8B9F38" w14:textId="77777777" w:rsidR="00C80535" w:rsidRDefault="00000000">
            <w:pPr>
              <w:pStyle w:val="Compact"/>
            </w:pPr>
            <w:r>
              <w:t>payments.csv</w:t>
            </w:r>
          </w:p>
        </w:tc>
        <w:tc>
          <w:tcPr>
            <w:tcW w:w="4290" w:type="dxa"/>
          </w:tcPr>
          <w:p w14:paraId="0067F8F2" w14:textId="77777777" w:rsidR="00C80535" w:rsidRDefault="00000000">
            <w:pPr>
              <w:pStyle w:val="Compact"/>
            </w:pPr>
            <w:r>
              <w:t>PaymentID, Amount, Fee, FromAccountID, ToAccountID, PaymentDate, PaymentType, CustomerSegment, ExchangeRate</w:t>
            </w:r>
          </w:p>
        </w:tc>
      </w:tr>
      <w:tr w:rsidR="00C80535" w14:paraId="1C228BA7" w14:textId="77777777">
        <w:tc>
          <w:tcPr>
            <w:tcW w:w="3630" w:type="dxa"/>
          </w:tcPr>
          <w:p w14:paraId="5B2CADCE" w14:textId="77777777" w:rsidR="00C80535" w:rsidRDefault="00000000">
            <w:pPr>
              <w:pStyle w:val="Compact"/>
            </w:pPr>
            <w:r>
              <w:t>loans.csv</w:t>
            </w:r>
          </w:p>
        </w:tc>
        <w:tc>
          <w:tcPr>
            <w:tcW w:w="4290" w:type="dxa"/>
          </w:tcPr>
          <w:p w14:paraId="5C149199" w14:textId="77777777" w:rsidR="00C80535" w:rsidRDefault="00000000">
            <w:pPr>
              <w:pStyle w:val="Compact"/>
            </w:pPr>
            <w:r>
              <w:t>LoanID, CustomerID, BranchID, EmployeeID, LoanAmount, InterestAmount, OutstandingBalance</w:t>
            </w:r>
          </w:p>
        </w:tc>
      </w:tr>
      <w:tr w:rsidR="00C80535" w14:paraId="513B00A4" w14:textId="77777777">
        <w:tc>
          <w:tcPr>
            <w:tcW w:w="3630" w:type="dxa"/>
          </w:tcPr>
          <w:p w14:paraId="74543CD0" w14:textId="77777777" w:rsidR="00C80535" w:rsidRDefault="00000000">
            <w:pPr>
              <w:pStyle w:val="Compact"/>
            </w:pPr>
            <w:r>
              <w:t>employee.csv</w:t>
            </w:r>
          </w:p>
        </w:tc>
        <w:tc>
          <w:tcPr>
            <w:tcW w:w="4290" w:type="dxa"/>
          </w:tcPr>
          <w:p w14:paraId="5EADEBC6" w14:textId="77777777" w:rsidR="00C80535" w:rsidRDefault="00000000">
            <w:pPr>
              <w:pStyle w:val="Compact"/>
            </w:pPr>
            <w:r>
              <w:t>EmployeeID, FirstName, LastName, BranchID, ManagerID, Position, HireDate</w:t>
            </w:r>
          </w:p>
        </w:tc>
      </w:tr>
      <w:tr w:rsidR="00C80535" w14:paraId="045126E2" w14:textId="77777777">
        <w:tc>
          <w:tcPr>
            <w:tcW w:w="3630" w:type="dxa"/>
          </w:tcPr>
          <w:p w14:paraId="5F947B21" w14:textId="77777777" w:rsidR="00C80535" w:rsidRDefault="00000000">
            <w:pPr>
              <w:pStyle w:val="Compact"/>
            </w:pPr>
            <w:r>
              <w:t>cust.csv</w:t>
            </w:r>
          </w:p>
        </w:tc>
        <w:tc>
          <w:tcPr>
            <w:tcW w:w="4290" w:type="dxa"/>
          </w:tcPr>
          <w:p w14:paraId="5E447BE0" w14:textId="77777777" w:rsidR="00C80535" w:rsidRDefault="00000000">
            <w:pPr>
              <w:pStyle w:val="Compact"/>
            </w:pPr>
            <w:r>
              <w:t>CustomerID, FirstName, LastName, DateOfBirth, Email, PhoneNumber, Address, BranchID</w:t>
            </w:r>
          </w:p>
        </w:tc>
      </w:tr>
      <w:tr w:rsidR="00C80535" w14:paraId="24F3A8F2" w14:textId="77777777">
        <w:tc>
          <w:tcPr>
            <w:tcW w:w="3630" w:type="dxa"/>
          </w:tcPr>
          <w:p w14:paraId="384D4BCC" w14:textId="77777777" w:rsidR="00C80535" w:rsidRDefault="00000000">
            <w:pPr>
              <w:pStyle w:val="Compact"/>
            </w:pPr>
            <w:r>
              <w:t>creditcard.csv</w:t>
            </w:r>
          </w:p>
        </w:tc>
        <w:tc>
          <w:tcPr>
            <w:tcW w:w="4290" w:type="dxa"/>
          </w:tcPr>
          <w:p w14:paraId="0861A495" w14:textId="77777777" w:rsidR="00C80535" w:rsidRDefault="00000000">
            <w:pPr>
              <w:pStyle w:val="Compact"/>
            </w:pPr>
            <w:r>
              <w:t>CardID, CardNumber, CardType, CreditLimit, CustomerID, Balance, IssueDate, ExpirationDate, InterestRate, BillCycle, Status</w:t>
            </w:r>
          </w:p>
        </w:tc>
      </w:tr>
      <w:tr w:rsidR="00C80535" w14:paraId="305121B9" w14:textId="77777777">
        <w:tc>
          <w:tcPr>
            <w:tcW w:w="3630" w:type="dxa"/>
          </w:tcPr>
          <w:p w14:paraId="32A503F6" w14:textId="77777777" w:rsidR="00C80535" w:rsidRDefault="00000000">
            <w:pPr>
              <w:pStyle w:val="Compact"/>
            </w:pPr>
            <w:r>
              <w:t>branches.csv</w:t>
            </w:r>
          </w:p>
        </w:tc>
        <w:tc>
          <w:tcPr>
            <w:tcW w:w="4290" w:type="dxa"/>
          </w:tcPr>
          <w:p w14:paraId="7F95C91C" w14:textId="77777777" w:rsidR="00C80535" w:rsidRDefault="00000000">
            <w:pPr>
              <w:pStyle w:val="Compact"/>
            </w:pPr>
            <w:r>
              <w:t>BranchID, BranchName, Address, City, State, Zipcode</w:t>
            </w:r>
          </w:p>
        </w:tc>
      </w:tr>
      <w:tr w:rsidR="00C80535" w14:paraId="028C99A9" w14:textId="77777777">
        <w:tc>
          <w:tcPr>
            <w:tcW w:w="3630" w:type="dxa"/>
          </w:tcPr>
          <w:p w14:paraId="33877513" w14:textId="77777777" w:rsidR="00C80535" w:rsidRDefault="00000000">
            <w:pPr>
              <w:pStyle w:val="Compact"/>
            </w:pPr>
            <w:r>
              <w:t>accounts.csv</w:t>
            </w:r>
          </w:p>
        </w:tc>
        <w:tc>
          <w:tcPr>
            <w:tcW w:w="4290" w:type="dxa"/>
          </w:tcPr>
          <w:p w14:paraId="6EA31C96" w14:textId="77777777" w:rsidR="00C80535" w:rsidRDefault="00000000">
            <w:pPr>
              <w:pStyle w:val="Compact"/>
            </w:pPr>
            <w:r>
              <w:t>AccountID, AccountType, Balance, CreditScore, Currency, CustomerID, DateOpened, ManagerID, ODLimit</w:t>
            </w:r>
          </w:p>
        </w:tc>
      </w:tr>
    </w:tbl>
    <w:p w14:paraId="66EFA2E9" w14:textId="77777777" w:rsidR="00C80535" w:rsidRDefault="00000000">
      <w:r>
        <w:pict w14:anchorId="1EB4B471">
          <v:rect id="_x0000_i1027" style="width:0;height:1.5pt" o:hralign="center" o:hrstd="t" o:hr="t"/>
        </w:pict>
      </w:r>
    </w:p>
    <w:p w14:paraId="1249BF88" w14:textId="77777777" w:rsidR="00C80535" w:rsidRDefault="00000000">
      <w:pPr>
        <w:pStyle w:val="Heading2"/>
      </w:pPr>
      <w:bookmarkStart w:id="2" w:name="fact-and-dimension-tables"/>
      <w:bookmarkEnd w:id="1"/>
      <w:r>
        <w:lastRenderedPageBreak/>
        <w:t>3. Fact and Dimension Tables</w:t>
      </w:r>
    </w:p>
    <w:p w14:paraId="32458AB1" w14:textId="77777777" w:rsidR="00C80535" w:rsidRDefault="00000000">
      <w:pPr>
        <w:pStyle w:val="Heading3"/>
      </w:pPr>
      <w:bookmarkStart w:id="3" w:name="dimension-tables"/>
      <w:r>
        <w:t>Dimension Tables</w:t>
      </w:r>
    </w:p>
    <w:p w14:paraId="30E66A50" w14:textId="77777777" w:rsidR="00C805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m_customer</w:t>
      </w:r>
      <w:r>
        <w:t>: CustomerID (PK), FirstName, LastName, DateOfBirth, Email, PhoneNumber, Address, BranchID (FK)</w:t>
      </w:r>
    </w:p>
    <w:p w14:paraId="128959E1" w14:textId="77777777" w:rsidR="00C805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m_branch</w:t>
      </w:r>
      <w:r>
        <w:t>: BranchID (PK), BranchName, Address, City, State, Zipcode</w:t>
      </w:r>
    </w:p>
    <w:p w14:paraId="3A49C5E9" w14:textId="77777777" w:rsidR="00C805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m_employee</w:t>
      </w:r>
      <w:r>
        <w:t>: EmployeeID (PK), FirstName, LastName, BranchID (FK), ManagerID, Position, HireDate</w:t>
      </w:r>
    </w:p>
    <w:p w14:paraId="3B3A45D3" w14:textId="77777777" w:rsidR="00C805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m_account</w:t>
      </w:r>
      <w:r>
        <w:t>: AccountID (PK), AccountType, Balance, CreditScore, Currency, CustomerID (FK), DateOpened, ManagerID (FK), ODLimit</w:t>
      </w:r>
    </w:p>
    <w:p w14:paraId="459582BF" w14:textId="77777777" w:rsidR="00C805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m_creditcard</w:t>
      </w:r>
      <w:r>
        <w:t>: CardID (PK), CardNumber, CardType, CreditLimit, CustomerID (FK), Balance, IssueDate, ExpirationDate, InterestRate, BillCycle, Status</w:t>
      </w:r>
    </w:p>
    <w:p w14:paraId="13C5C416" w14:textId="77777777" w:rsidR="00C80535" w:rsidRDefault="00000000">
      <w:pPr>
        <w:pStyle w:val="Heading3"/>
      </w:pPr>
      <w:bookmarkStart w:id="4" w:name="fact-tables"/>
      <w:bookmarkEnd w:id="3"/>
      <w:r>
        <w:t>Fact Tables</w:t>
      </w:r>
    </w:p>
    <w:p w14:paraId="25004CA5" w14:textId="77777777" w:rsidR="00C805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ct_transactions</w:t>
      </w:r>
      <w:r>
        <w:t>: TransactionID (PK), AccountID (FK), CustomerID (FK), BranchID (FK), TransactionAmount, TransactionFee, TransactionType, TransactionDate</w:t>
      </w:r>
    </w:p>
    <w:p w14:paraId="178928D1" w14:textId="77777777" w:rsidR="00C805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ct_payments</w:t>
      </w:r>
      <w:r>
        <w:t>: PaymentID (PK), FromAccountID (FK), ToAccountID (FK), CustomerSegment, Amount, Fee, ExchangeRate, PaymentType, PaymentDate</w:t>
      </w:r>
    </w:p>
    <w:p w14:paraId="03EF895C" w14:textId="77777777" w:rsidR="00C805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ct_loans</w:t>
      </w:r>
      <w:r>
        <w:t>: LoanID (PK), CustomerID (FK), BranchID (FK), EmployeeID (FK), LoanAmount, InterestAmount, OutstandingBalance</w:t>
      </w:r>
    </w:p>
    <w:p w14:paraId="17754114" w14:textId="77777777" w:rsidR="00C805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ct_creditcards</w:t>
      </w:r>
      <w:r>
        <w:t>: CreditCardFactID (PK), CardID (FK), CustomerID (FK), Balance, CreditLimit, InterestRate</w:t>
      </w:r>
    </w:p>
    <w:p w14:paraId="084E47A7" w14:textId="77777777" w:rsidR="00C80535" w:rsidRDefault="00000000">
      <w:r>
        <w:pict w14:anchorId="157B160A">
          <v:rect id="_x0000_i1028" style="width:0;height:1.5pt" o:hralign="center" o:hrstd="t" o:hr="t"/>
        </w:pict>
      </w:r>
    </w:p>
    <w:p w14:paraId="3E1F8BAA" w14:textId="030CC944" w:rsidR="00C80535" w:rsidRDefault="00000000">
      <w:pPr>
        <w:pStyle w:val="Heading2"/>
      </w:pPr>
      <w:bookmarkStart w:id="5" w:name="dbml-representation"/>
      <w:bookmarkEnd w:id="2"/>
      <w:bookmarkEnd w:id="4"/>
      <w:r>
        <w:lastRenderedPageBreak/>
        <w:t xml:space="preserve">4. </w:t>
      </w:r>
      <w:r w:rsidR="000D2D79">
        <w:t>ER Diagram</w:t>
      </w:r>
    </w:p>
    <w:p w14:paraId="21D6FBFA" w14:textId="0E60F549" w:rsidR="000D2D79" w:rsidRPr="000D2D79" w:rsidRDefault="000D2D79" w:rsidP="000D2D79">
      <w:pPr>
        <w:pStyle w:val="BodyText"/>
      </w:pPr>
      <w:r w:rsidRPr="000D2D79">
        <w:rPr>
          <w:noProof/>
        </w:rPr>
        <w:drawing>
          <wp:inline distT="0" distB="0" distL="0" distR="0" wp14:anchorId="38AEBD7F" wp14:editId="4B499242">
            <wp:extent cx="6382157" cy="4213860"/>
            <wp:effectExtent l="0" t="0" r="0" b="0"/>
            <wp:docPr id="375242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24244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87172" cy="4217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6469" w14:textId="77777777" w:rsidR="00C80535" w:rsidRDefault="00000000">
      <w:r>
        <w:pict w14:anchorId="2E093FF2">
          <v:rect id="_x0000_i1029" style="width:0;height:1.5pt" o:hralign="center" o:hrstd="t" o:hr="t"/>
        </w:pict>
      </w:r>
    </w:p>
    <w:p w14:paraId="453DFEF7" w14:textId="77777777" w:rsidR="00C80535" w:rsidRDefault="00000000">
      <w:pPr>
        <w:pStyle w:val="Heading2"/>
      </w:pPr>
      <w:bookmarkStart w:id="6" w:name="notes"/>
      <w:bookmarkEnd w:id="5"/>
      <w:r>
        <w:t>5. Notes</w:t>
      </w:r>
    </w:p>
    <w:p w14:paraId="766B1614" w14:textId="77777777" w:rsidR="00C80535" w:rsidRDefault="00000000">
      <w:pPr>
        <w:pStyle w:val="Compact"/>
        <w:numPr>
          <w:ilvl w:val="0"/>
          <w:numId w:val="4"/>
        </w:numPr>
      </w:pPr>
      <w:r>
        <w:t>Foreign key constraints link fact tables to dimensions.</w:t>
      </w:r>
    </w:p>
    <w:p w14:paraId="053B00FE" w14:textId="77777777" w:rsidR="00C80535" w:rsidRDefault="00000000">
      <w:pPr>
        <w:pStyle w:val="Compact"/>
        <w:numPr>
          <w:ilvl w:val="0"/>
          <w:numId w:val="4"/>
        </w:numPr>
      </w:pPr>
      <w:r>
        <w:t>Each fact row represents a single transactional event.</w:t>
      </w:r>
    </w:p>
    <w:p w14:paraId="43A1D056" w14:textId="77777777" w:rsidR="00C80535" w:rsidRDefault="00000000">
      <w:pPr>
        <w:pStyle w:val="Compact"/>
        <w:numPr>
          <w:ilvl w:val="0"/>
          <w:numId w:val="4"/>
        </w:numPr>
      </w:pPr>
      <w:r>
        <w:t xml:space="preserve">Dimensions can implement SCD Type 2 using </w:t>
      </w:r>
      <w:r>
        <w:rPr>
          <w:rStyle w:val="VerbatimChar"/>
        </w:rPr>
        <w:t>StartDate</w:t>
      </w:r>
      <w:r>
        <w:t xml:space="preserve">, </w:t>
      </w:r>
      <w:r>
        <w:rPr>
          <w:rStyle w:val="VerbatimChar"/>
        </w:rPr>
        <w:t>EndDate</w:t>
      </w:r>
      <w:r>
        <w:t xml:space="preserve">, </w:t>
      </w:r>
      <w:r>
        <w:rPr>
          <w:rStyle w:val="VerbatimChar"/>
        </w:rPr>
        <w:t>IsCurrent</w:t>
      </w:r>
      <w:r>
        <w:t xml:space="preserve"> for historical tracking.</w:t>
      </w:r>
    </w:p>
    <w:p w14:paraId="31C258B2" w14:textId="77777777" w:rsidR="00C80535" w:rsidRDefault="00000000">
      <w:pPr>
        <w:pStyle w:val="Compact"/>
        <w:numPr>
          <w:ilvl w:val="0"/>
          <w:numId w:val="4"/>
        </w:numPr>
      </w:pPr>
      <w:r>
        <w:t xml:space="preserve">This DBML can be visualized using tools like </w:t>
      </w:r>
      <w:r>
        <w:rPr>
          <w:b/>
          <w:bCs/>
        </w:rPr>
        <w:t>DBDiagram.io</w:t>
      </w:r>
      <w:r>
        <w:t xml:space="preserve"> for ERD representation.</w:t>
      </w:r>
      <w:bookmarkEnd w:id="6"/>
    </w:p>
    <w:sectPr w:rsidR="00C805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46BB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CCD9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40A1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12005735">
    <w:abstractNumId w:val="0"/>
  </w:num>
  <w:num w:numId="2" w16cid:durableId="1535121292">
    <w:abstractNumId w:val="1"/>
  </w:num>
  <w:num w:numId="3" w16cid:durableId="246693324">
    <w:abstractNumId w:val="1"/>
  </w:num>
  <w:num w:numId="4" w16cid:durableId="1585728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0535"/>
    <w:rsid w:val="00095536"/>
    <w:rsid w:val="000D2D79"/>
    <w:rsid w:val="008A3591"/>
    <w:rsid w:val="009866AA"/>
    <w:rsid w:val="00B32CB1"/>
    <w:rsid w:val="00C80535"/>
    <w:rsid w:val="00D21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E3D9E"/>
  <w15:docId w15:val="{E87CFC35-B242-4C8B-B60B-5843B5DA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06</Words>
  <Characters>2319</Characters>
  <Application>Microsoft Office Word</Application>
  <DocSecurity>0</DocSecurity>
  <Lines>19</Lines>
  <Paragraphs>5</Paragraphs>
  <ScaleCrop>false</ScaleCrop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ctech2015@gmail.com</cp:lastModifiedBy>
  <cp:revision>8</cp:revision>
  <dcterms:created xsi:type="dcterms:W3CDTF">2025-09-09T18:40:00Z</dcterms:created>
  <dcterms:modified xsi:type="dcterms:W3CDTF">2025-09-10T01:14:00Z</dcterms:modified>
</cp:coreProperties>
</file>